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A434BD" w14:textId="77777777"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7A5016">
        <w:rPr>
          <w:rFonts w:ascii="Times New Roman" w:hAnsi="Times New Roman" w:cs="Times New Roman"/>
          <w:b/>
          <w:sz w:val="24"/>
          <w:szCs w:val="24"/>
          <w:u w:val="single"/>
        </w:rPr>
        <w:t>2</w:t>
      </w:r>
    </w:p>
    <w:p w14:paraId="15883810" w14:textId="77777777"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Working of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s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 &amp; D </w:t>
      </w:r>
      <w:r w:rsidR="002B6E39">
        <w:rPr>
          <w:rFonts w:ascii="Times New Roman" w:hAnsi="Times New Roman" w:cs="Times New Roman"/>
          <w:b/>
          <w:sz w:val="24"/>
          <w:szCs w:val="24"/>
          <w:u w:val="single"/>
        </w:rPr>
        <w:t>Flip Flop</w:t>
      </w:r>
    </w:p>
    <w:p w14:paraId="25DB8BF7" w14:textId="77777777"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2954783" w14:textId="77777777"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14:paraId="63E5630D" w14:textId="77777777"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7215CA4D" w14:textId="77777777" w:rsidR="00EA1413" w:rsidRPr="002B6E39" w:rsidRDefault="00E92458" w:rsidP="002B6E39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2B6E39">
        <w:rPr>
          <w:rFonts w:ascii="Times New Roman" w:hAnsi="Times New Roman" w:cs="Times New Roman"/>
          <w:b/>
          <w:sz w:val="24"/>
          <w:szCs w:val="24"/>
        </w:rPr>
        <w:t>JK Flip Flop</w:t>
      </w:r>
      <w:r w:rsidR="00316588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Also, show its working in terms of a timing diagram. You can take any random timing diagram and display it here. The waveforms should be hand-drawn (neatly).</w:t>
      </w:r>
    </w:p>
    <w:p w14:paraId="48FEF158" w14:textId="77777777" w:rsidR="00E92458" w:rsidRPr="007B446D" w:rsidRDefault="00E92458" w:rsidP="00E92458">
      <w:pPr>
        <w:pStyle w:val="ListParagraph"/>
        <w:rPr>
          <w:rFonts w:ascii="Times New Roman" w:hAnsi="Times New Roman" w:cs="Times New Roman"/>
          <w:color w:val="000000"/>
          <w:sz w:val="24"/>
          <w:szCs w:val="24"/>
        </w:rPr>
      </w:pPr>
    </w:p>
    <w:p w14:paraId="777DA318" w14:textId="77777777" w:rsidR="00EA1413" w:rsidRPr="007B446D" w:rsidRDefault="002B6E39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>JK Flip Flop</w:t>
      </w:r>
    </w:p>
    <w:p w14:paraId="29E6BFAA" w14:textId="665DC960" w:rsid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37034AAB" w14:textId="44716F66" w:rsidR="00F916BD" w:rsidRDefault="00F916BD" w:rsidP="00F916BD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4539E9F" w14:textId="148F3572" w:rsidR="007B446D" w:rsidRPr="007B446D" w:rsidRDefault="00102809" w:rsidP="007B446D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AAB5816" wp14:editId="2F92D09B">
            <wp:extent cx="5943600" cy="403352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F906A3" w14:textId="21087C61" w:rsidR="00E92458" w:rsidRPr="007B446D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76"/>
        <w:gridCol w:w="1176"/>
        <w:gridCol w:w="1176"/>
        <w:gridCol w:w="1176"/>
        <w:gridCol w:w="1176"/>
      </w:tblGrid>
      <w:tr w:rsidR="00BB38CF" w14:paraId="35E056E3" w14:textId="77777777" w:rsidTr="001311A3">
        <w:trPr>
          <w:trHeight w:val="559"/>
        </w:trPr>
        <w:tc>
          <w:tcPr>
            <w:tcW w:w="1176" w:type="dxa"/>
            <w:shd w:val="clear" w:color="auto" w:fill="BFBFBF" w:themeFill="background1" w:themeFillShade="BF"/>
          </w:tcPr>
          <w:p w14:paraId="5C08865A" w14:textId="242DF71A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J</w:t>
            </w:r>
          </w:p>
        </w:tc>
        <w:tc>
          <w:tcPr>
            <w:tcW w:w="1176" w:type="dxa"/>
            <w:shd w:val="clear" w:color="auto" w:fill="BFBFBF" w:themeFill="background1" w:themeFillShade="BF"/>
          </w:tcPr>
          <w:p w14:paraId="4E170E59" w14:textId="28B4D733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K</w:t>
            </w:r>
          </w:p>
        </w:tc>
        <w:tc>
          <w:tcPr>
            <w:tcW w:w="1176" w:type="dxa"/>
            <w:shd w:val="clear" w:color="auto" w:fill="BFBFBF" w:themeFill="background1" w:themeFillShade="BF"/>
          </w:tcPr>
          <w:p w14:paraId="658E5C7F" w14:textId="76A7F6B7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ock</w:t>
            </w:r>
          </w:p>
        </w:tc>
        <w:tc>
          <w:tcPr>
            <w:tcW w:w="1176" w:type="dxa"/>
            <w:shd w:val="clear" w:color="auto" w:fill="BFBFBF" w:themeFill="background1" w:themeFillShade="BF"/>
          </w:tcPr>
          <w:p w14:paraId="217F711F" w14:textId="6F0331ED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</w:p>
        </w:tc>
        <w:tc>
          <w:tcPr>
            <w:tcW w:w="1176" w:type="dxa"/>
            <w:shd w:val="clear" w:color="auto" w:fill="BFBFBF" w:themeFill="background1" w:themeFillShade="BF"/>
          </w:tcPr>
          <w:p w14:paraId="312364D7" w14:textId="2BC4A17D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’</w:t>
            </w:r>
          </w:p>
        </w:tc>
      </w:tr>
      <w:tr w:rsidR="00BB38CF" w14:paraId="707615FF" w14:textId="77777777" w:rsidTr="001311A3">
        <w:trPr>
          <w:trHeight w:val="559"/>
        </w:trPr>
        <w:tc>
          <w:tcPr>
            <w:tcW w:w="1176" w:type="dxa"/>
          </w:tcPr>
          <w:p w14:paraId="7A720094" w14:textId="59CD5C46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6" w:type="dxa"/>
          </w:tcPr>
          <w:p w14:paraId="028D1DDD" w14:textId="0573E280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6" w:type="dxa"/>
          </w:tcPr>
          <w:p w14:paraId="7ABF5091" w14:textId="09B1F671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000F1545" wp14:editId="666E1403">
                      <wp:simplePos x="0" y="0"/>
                      <wp:positionH relativeFrom="column">
                        <wp:posOffset>332105</wp:posOffset>
                      </wp:positionH>
                      <wp:positionV relativeFrom="paragraph">
                        <wp:posOffset>91440</wp:posOffset>
                      </wp:positionV>
                      <wp:extent cx="0" cy="236220"/>
                      <wp:effectExtent l="76200" t="38100" r="57150" b="1143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5A8F2611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6.15pt;margin-top:7.2pt;width:0;height:18.6pt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76" w:type="dxa"/>
          </w:tcPr>
          <w:p w14:paraId="1882CE1B" w14:textId="1F508828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Change</w:t>
            </w:r>
          </w:p>
        </w:tc>
        <w:tc>
          <w:tcPr>
            <w:tcW w:w="1176" w:type="dxa"/>
          </w:tcPr>
          <w:p w14:paraId="6D299CED" w14:textId="633158D9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o Change</w:t>
            </w:r>
          </w:p>
        </w:tc>
      </w:tr>
      <w:tr w:rsidR="00BB38CF" w14:paraId="6B17011F" w14:textId="77777777" w:rsidTr="001311A3">
        <w:trPr>
          <w:trHeight w:val="535"/>
        </w:trPr>
        <w:tc>
          <w:tcPr>
            <w:tcW w:w="1176" w:type="dxa"/>
          </w:tcPr>
          <w:p w14:paraId="7D36D909" w14:textId="4B82C337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6" w:type="dxa"/>
          </w:tcPr>
          <w:p w14:paraId="3C3122C9" w14:textId="24B3AFD3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6" w:type="dxa"/>
          </w:tcPr>
          <w:p w14:paraId="44103DE1" w14:textId="4400337B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31B2FAFE" wp14:editId="0C09A6BE">
                      <wp:simplePos x="0" y="0"/>
                      <wp:positionH relativeFrom="column">
                        <wp:posOffset>324485</wp:posOffset>
                      </wp:positionH>
                      <wp:positionV relativeFrom="paragraph">
                        <wp:posOffset>77470</wp:posOffset>
                      </wp:positionV>
                      <wp:extent cx="0" cy="236220"/>
                      <wp:effectExtent l="76200" t="38100" r="57150" b="1143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10DA76E2" id="Straight Arrow Connector 4" o:spid="_x0000_s1026" type="#_x0000_t32" style="position:absolute;margin-left:25.55pt;margin-top:6.1pt;width:0;height:18.6pt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76" w:type="dxa"/>
          </w:tcPr>
          <w:p w14:paraId="3E22B7CE" w14:textId="1453C0FE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6" w:type="dxa"/>
          </w:tcPr>
          <w:p w14:paraId="54F23639" w14:textId="11BA7B28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  <w:tr w:rsidR="00BB38CF" w14:paraId="1D42ECA2" w14:textId="77777777" w:rsidTr="001311A3">
        <w:trPr>
          <w:trHeight w:val="559"/>
        </w:trPr>
        <w:tc>
          <w:tcPr>
            <w:tcW w:w="1176" w:type="dxa"/>
          </w:tcPr>
          <w:p w14:paraId="6C92E8FC" w14:textId="728802E6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6" w:type="dxa"/>
          </w:tcPr>
          <w:p w14:paraId="5B010CF2" w14:textId="7FC297BD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176" w:type="dxa"/>
          </w:tcPr>
          <w:p w14:paraId="525A946D" w14:textId="2EE3C9C9" w:rsidR="00BB38CF" w:rsidRDefault="00BB38CF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AEF46B9" wp14:editId="4C6AA305">
                      <wp:simplePos x="0" y="0"/>
                      <wp:positionH relativeFrom="column">
                        <wp:posOffset>328930</wp:posOffset>
                      </wp:positionH>
                      <wp:positionV relativeFrom="paragraph">
                        <wp:posOffset>96520</wp:posOffset>
                      </wp:positionV>
                      <wp:extent cx="0" cy="236220"/>
                      <wp:effectExtent l="76200" t="38100" r="57150" b="1143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C8793A1" id="Straight Arrow Connector 2" o:spid="_x0000_s1026" type="#_x0000_t32" style="position:absolute;margin-left:25.9pt;margin-top:7.6pt;width:0;height:18.6pt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76" w:type="dxa"/>
          </w:tcPr>
          <w:p w14:paraId="77FD04BE" w14:textId="3A136069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6" w:type="dxa"/>
          </w:tcPr>
          <w:p w14:paraId="40ABE37C" w14:textId="6C1F8EE9" w:rsidR="00BB38CF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533139" w14:paraId="56EE2CF7" w14:textId="77777777" w:rsidTr="001311A3">
        <w:trPr>
          <w:trHeight w:val="559"/>
        </w:trPr>
        <w:tc>
          <w:tcPr>
            <w:tcW w:w="1176" w:type="dxa"/>
          </w:tcPr>
          <w:p w14:paraId="2B7CBB80" w14:textId="66E41D4D" w:rsidR="00533139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6" w:type="dxa"/>
          </w:tcPr>
          <w:p w14:paraId="6B31DD43" w14:textId="5844F49A" w:rsidR="00533139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176" w:type="dxa"/>
          </w:tcPr>
          <w:p w14:paraId="73024348" w14:textId="140C4E4A" w:rsidR="00533139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1F44E3B" wp14:editId="018CC25A">
                      <wp:simplePos x="0" y="0"/>
                      <wp:positionH relativeFrom="column">
                        <wp:posOffset>324485</wp:posOffset>
                      </wp:positionH>
                      <wp:positionV relativeFrom="paragraph">
                        <wp:posOffset>84455</wp:posOffset>
                      </wp:positionV>
                      <wp:extent cx="0" cy="236220"/>
                      <wp:effectExtent l="76200" t="38100" r="57150" b="11430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6CE6F8A0" id="Straight Arrow Connector 5" o:spid="_x0000_s1026" type="#_x0000_t32" style="position:absolute;margin-left:25.55pt;margin-top:6.65pt;width:0;height:18.6pt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76" w:type="dxa"/>
          </w:tcPr>
          <w:p w14:paraId="38DC0962" w14:textId="2BD9AEC9" w:rsidR="00533139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ggle</w:t>
            </w:r>
          </w:p>
        </w:tc>
        <w:tc>
          <w:tcPr>
            <w:tcW w:w="1176" w:type="dxa"/>
          </w:tcPr>
          <w:p w14:paraId="6C60C18D" w14:textId="59131D2D" w:rsidR="00533139" w:rsidRDefault="00533139" w:rsidP="00767195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oggle</w:t>
            </w:r>
          </w:p>
        </w:tc>
      </w:tr>
    </w:tbl>
    <w:p w14:paraId="7A8082FD" w14:textId="77777777" w:rsidR="00E92458" w:rsidRPr="00316588" w:rsidRDefault="00E92458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F2E13B4" w14:textId="77777777"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5B6BA88" w14:textId="51016767" w:rsidR="00EA1413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14:paraId="3DE8BAC7" w14:textId="53516984" w:rsidR="007848EC" w:rsidRDefault="007848EC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CA3A196" wp14:editId="50265F38">
            <wp:extent cx="5943600" cy="40335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3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9BC26" w14:textId="28C3FDC9" w:rsidR="00215F4A" w:rsidRDefault="00215F4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1EBC4CA" w14:textId="6CBFB094" w:rsidR="00215F4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115ED68" wp14:editId="4677608C">
            <wp:extent cx="5943600" cy="41186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8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606D1" w14:textId="63A04CE0" w:rsidR="00DE5D3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7B21C1F" w14:textId="63C047A3" w:rsidR="00DE5D3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7D3E0B8C" wp14:editId="3DAC4C76">
            <wp:extent cx="5943600" cy="36499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49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8925AF" w14:textId="19DC18CF" w:rsidR="00DE5D3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2BB07BD7" w14:textId="4854F0FC" w:rsidR="00DE5D3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87340EB" wp14:editId="1C8F8102">
            <wp:extent cx="5943600" cy="390588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ADDA6C" w14:textId="500E33E0" w:rsidR="00DE5D3A" w:rsidRDefault="00DE5D3A" w:rsidP="007848EC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CD6EEC2" w14:textId="2FFCAB38" w:rsidR="006027B2" w:rsidRPr="006027B2" w:rsidRDefault="00DE5D3A" w:rsidP="006027B2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6A0E68E" wp14:editId="770FF746">
            <wp:extent cx="5943600" cy="35890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C81784" w14:textId="26635E6F" w:rsidR="00B24D68" w:rsidRDefault="005802B8" w:rsidP="00B24D6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Timing Diagram </w:t>
      </w:r>
      <w:r w:rsidR="006401F7">
        <w:rPr>
          <w:rFonts w:ascii="Times New Roman" w:hAnsi="Times New Roman" w:cs="Times New Roman"/>
          <w:color w:val="000000"/>
          <w:sz w:val="24"/>
          <w:szCs w:val="24"/>
        </w:rPr>
        <w:t>\</w:t>
      </w:r>
    </w:p>
    <w:p w14:paraId="4D2A9307" w14:textId="43FADE3B" w:rsidR="006401F7" w:rsidRPr="006401F7" w:rsidRDefault="00FD66D8" w:rsidP="006401F7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7596F71" wp14:editId="691ED000">
            <wp:extent cx="5943600" cy="65385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538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0F3790" w14:textId="77777777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6D37357" w14:textId="77777777" w:rsidR="007B446D" w:rsidRPr="00A92710" w:rsidRDefault="00316588" w:rsidP="007B446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D </w:t>
      </w:r>
      <w:r w:rsidR="002B6E39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B446D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>
        <w:rPr>
          <w:rFonts w:ascii="Times New Roman" w:hAnsi="Times New Roman" w:cs="Times New Roman"/>
          <w:b/>
          <w:sz w:val="24"/>
          <w:szCs w:val="24"/>
        </w:rPr>
        <w:t xml:space="preserve"> Also, show its working in terms of a timing diagram. You can take any random timing diagram and display it here. The waveforms should be hand-drawn (neatly).</w:t>
      </w:r>
    </w:p>
    <w:p w14:paraId="58FCBD40" w14:textId="50A8CD0F" w:rsidR="007B446D" w:rsidRDefault="007B446D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6CF8C84" w14:textId="77777777" w:rsidR="004440AC" w:rsidRDefault="004440AC" w:rsidP="007B446D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72F5289F" w14:textId="0A350AF2" w:rsidR="007B446D" w:rsidRPr="00E272B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lastRenderedPageBreak/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2FF19917" w14:textId="77308399" w:rsidR="00E272BD" w:rsidRPr="00E272BD" w:rsidRDefault="004A78DC" w:rsidP="00E272B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5DD7ED12" wp14:editId="4B1B4091">
            <wp:extent cx="5943600" cy="235648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45CF0" w14:textId="77777777" w:rsidR="007B446D" w:rsidRPr="007B446D" w:rsidRDefault="007B446D" w:rsidP="007B446D">
      <w:pP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80E42BA" w14:textId="45B06F71" w:rsidR="00BA6D91" w:rsidRPr="007B446D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>Truth Tab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5"/>
        <w:gridCol w:w="1075"/>
        <w:gridCol w:w="1076"/>
        <w:gridCol w:w="1076"/>
      </w:tblGrid>
      <w:tr w:rsidR="00FD23F1" w14:paraId="41385209" w14:textId="77777777" w:rsidTr="007A29D1">
        <w:trPr>
          <w:trHeight w:val="586"/>
        </w:trPr>
        <w:tc>
          <w:tcPr>
            <w:tcW w:w="1075" w:type="dxa"/>
            <w:shd w:val="clear" w:color="auto" w:fill="BFBFBF" w:themeFill="background1" w:themeFillShade="BF"/>
          </w:tcPr>
          <w:p w14:paraId="7F6F6A33" w14:textId="3434CD60" w:rsidR="00FD23F1" w:rsidRDefault="00FD23F1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D</w:t>
            </w:r>
          </w:p>
        </w:tc>
        <w:tc>
          <w:tcPr>
            <w:tcW w:w="1075" w:type="dxa"/>
            <w:shd w:val="clear" w:color="auto" w:fill="BFBFBF" w:themeFill="background1" w:themeFillShade="BF"/>
          </w:tcPr>
          <w:p w14:paraId="704A21EE" w14:textId="00839CBF" w:rsidR="00FD23F1" w:rsidRDefault="00FD23F1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lock</w:t>
            </w:r>
          </w:p>
        </w:tc>
        <w:tc>
          <w:tcPr>
            <w:tcW w:w="1076" w:type="dxa"/>
            <w:shd w:val="clear" w:color="auto" w:fill="BFBFBF" w:themeFill="background1" w:themeFillShade="BF"/>
          </w:tcPr>
          <w:p w14:paraId="6704ADF5" w14:textId="5420F5DF" w:rsidR="00FD23F1" w:rsidRDefault="00FD23F1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</w:t>
            </w:r>
          </w:p>
        </w:tc>
        <w:tc>
          <w:tcPr>
            <w:tcW w:w="1076" w:type="dxa"/>
            <w:shd w:val="clear" w:color="auto" w:fill="BFBFBF" w:themeFill="background1" w:themeFillShade="BF"/>
          </w:tcPr>
          <w:p w14:paraId="39926BA4" w14:textId="649FA11D" w:rsidR="00FD23F1" w:rsidRDefault="00FD23F1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Q’</w:t>
            </w:r>
          </w:p>
        </w:tc>
      </w:tr>
      <w:tr w:rsidR="00FD23F1" w14:paraId="6848E20B" w14:textId="77777777" w:rsidTr="002A0FD3">
        <w:trPr>
          <w:trHeight w:val="586"/>
        </w:trPr>
        <w:tc>
          <w:tcPr>
            <w:tcW w:w="1075" w:type="dxa"/>
          </w:tcPr>
          <w:p w14:paraId="28B00CD8" w14:textId="70EE1B40" w:rsidR="00FD23F1" w:rsidRDefault="00AC5A52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75" w:type="dxa"/>
          </w:tcPr>
          <w:p w14:paraId="04E991B0" w14:textId="3F750B98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084AA9E1" wp14:editId="28C2E7EF">
                      <wp:simplePos x="0" y="0"/>
                      <wp:positionH relativeFrom="column">
                        <wp:posOffset>282575</wp:posOffset>
                      </wp:positionH>
                      <wp:positionV relativeFrom="paragraph">
                        <wp:posOffset>50800</wp:posOffset>
                      </wp:positionV>
                      <wp:extent cx="0" cy="236220"/>
                      <wp:effectExtent l="76200" t="38100" r="57150" b="1143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7B54DADB" id="Straight Arrow Connector 12" o:spid="_x0000_s1026" type="#_x0000_t32" style="position:absolute;margin-left:22.25pt;margin-top:4pt;width:0;height:18.6pt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76" w:type="dxa"/>
          </w:tcPr>
          <w:p w14:paraId="0F86D0E7" w14:textId="3FFEAA38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1076" w:type="dxa"/>
          </w:tcPr>
          <w:p w14:paraId="4208D7BA" w14:textId="27D5008F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</w:tr>
      <w:tr w:rsidR="00FD23F1" w14:paraId="65D7472F" w14:textId="77777777" w:rsidTr="002A0FD3">
        <w:trPr>
          <w:trHeight w:val="561"/>
        </w:trPr>
        <w:tc>
          <w:tcPr>
            <w:tcW w:w="1075" w:type="dxa"/>
          </w:tcPr>
          <w:p w14:paraId="4F14BA47" w14:textId="24A62E52" w:rsidR="00FD23F1" w:rsidRDefault="00AC5A52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75" w:type="dxa"/>
          </w:tcPr>
          <w:p w14:paraId="693B206A" w14:textId="5D3E7440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1BFFEC51" wp14:editId="7DCA04AF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24765</wp:posOffset>
                      </wp:positionV>
                      <wp:extent cx="0" cy="236220"/>
                      <wp:effectExtent l="76200" t="38100" r="57150" b="11430"/>
                      <wp:wrapNone/>
                      <wp:docPr id="13" name="Straight Arrow Connector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0" cy="2362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2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1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8D1EAD1" id="Straight Arrow Connector 13" o:spid="_x0000_s1026" type="#_x0000_t32" style="position:absolute;margin-left:22.5pt;margin-top:1.95pt;width:0;height:18.6pt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" strokecolor="black [3200]" strokeweight="1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076" w:type="dxa"/>
          </w:tcPr>
          <w:p w14:paraId="1C576E8F" w14:textId="31833C1A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1076" w:type="dxa"/>
          </w:tcPr>
          <w:p w14:paraId="61391493" w14:textId="12A5763C" w:rsidR="00FD23F1" w:rsidRDefault="0059188C" w:rsidP="002A0FD3">
            <w:pPr>
              <w:jc w:val="center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</w:t>
            </w:r>
          </w:p>
        </w:tc>
      </w:tr>
    </w:tbl>
    <w:p w14:paraId="26227D63" w14:textId="34867F24" w:rsidR="00BA6D91" w:rsidRPr="00316588" w:rsidRDefault="00BA6D91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4311210" w14:textId="7EF3778E" w:rsidR="00BA6D91" w:rsidRPr="007B446D" w:rsidRDefault="00BA6D91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98EB426" w14:textId="7C750FDC"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Software Simulation </w:t>
      </w:r>
    </w:p>
    <w:p w14:paraId="08B8DE36" w14:textId="3EC470C7" w:rsidR="005F7A15" w:rsidRDefault="00860147" w:rsidP="00E44B6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3AA8DACE" wp14:editId="762033D3">
            <wp:extent cx="5943600" cy="225933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5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7594A" w14:textId="77777777" w:rsidR="00716591" w:rsidRDefault="00716591" w:rsidP="00E44B60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8E4D689" w14:textId="460353F6" w:rsidR="00E44B60" w:rsidRDefault="00860147" w:rsidP="00E44B60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854F0FF" wp14:editId="33273194">
            <wp:extent cx="5943600" cy="2356485"/>
            <wp:effectExtent l="0" t="0" r="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56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79FF2C" w14:textId="77777777" w:rsidR="00E44B60" w:rsidRPr="00E44B60" w:rsidRDefault="00E44B60" w:rsidP="00E44B60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192CB7F" w14:textId="1893E2EB" w:rsidR="00E44B60" w:rsidRPr="00E44B60" w:rsidRDefault="00E44B60" w:rsidP="00E44B6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 xml:space="preserve">Timing Diagram </w:t>
      </w:r>
    </w:p>
    <w:p w14:paraId="32A1E275" w14:textId="77777777" w:rsidR="00316588" w:rsidRPr="00316588" w:rsidRDefault="00316588" w:rsidP="00316588">
      <w:pPr>
        <w:ind w:left="360"/>
        <w:rPr>
          <w:rFonts w:ascii="Times New Roman" w:hAnsi="Times New Roman" w:cs="Times New Roman"/>
          <w:color w:val="000000"/>
          <w:sz w:val="24"/>
          <w:szCs w:val="24"/>
        </w:rPr>
      </w:pPr>
    </w:p>
    <w:p w14:paraId="07797561" w14:textId="2116A15E" w:rsidR="00A92710" w:rsidRDefault="00E3183A" w:rsidP="00A92710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noProof/>
        </w:rPr>
        <w:drawing>
          <wp:inline distT="0" distB="0" distL="0" distR="0" wp14:anchorId="21731168" wp14:editId="531D448B">
            <wp:extent cx="5943600" cy="3992245"/>
            <wp:effectExtent l="0" t="0" r="0" b="825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927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D20AE4" w14:textId="77777777" w:rsidR="009B5B21" w:rsidRDefault="009B5B21" w:rsidP="00CD739F">
      <w:pPr>
        <w:spacing w:after="0" w:line="240" w:lineRule="auto"/>
      </w:pPr>
      <w:r>
        <w:separator/>
      </w:r>
    </w:p>
  </w:endnote>
  <w:endnote w:type="continuationSeparator" w:id="0">
    <w:p w14:paraId="1657E630" w14:textId="77777777" w:rsidR="009B5B21" w:rsidRDefault="009B5B21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71819D" w14:textId="77777777" w:rsidR="009B5B21" w:rsidRDefault="009B5B21" w:rsidP="00CD739F">
      <w:pPr>
        <w:spacing w:after="0" w:line="240" w:lineRule="auto"/>
      </w:pPr>
      <w:r>
        <w:separator/>
      </w:r>
    </w:p>
  </w:footnote>
  <w:footnote w:type="continuationSeparator" w:id="0">
    <w:p w14:paraId="5DAA4FED" w14:textId="77777777" w:rsidR="009B5B21" w:rsidRDefault="009B5B21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5753D"/>
    <w:rsid w:val="000C0493"/>
    <w:rsid w:val="00102809"/>
    <w:rsid w:val="001311A3"/>
    <w:rsid w:val="0016449F"/>
    <w:rsid w:val="00194BB3"/>
    <w:rsid w:val="001B2F92"/>
    <w:rsid w:val="00215F4A"/>
    <w:rsid w:val="002A0FD3"/>
    <w:rsid w:val="002A52EA"/>
    <w:rsid w:val="002B6E39"/>
    <w:rsid w:val="00316588"/>
    <w:rsid w:val="00345F50"/>
    <w:rsid w:val="003A0993"/>
    <w:rsid w:val="003A1866"/>
    <w:rsid w:val="003C1923"/>
    <w:rsid w:val="003D76C5"/>
    <w:rsid w:val="004077A4"/>
    <w:rsid w:val="00426EB2"/>
    <w:rsid w:val="004440AC"/>
    <w:rsid w:val="0044659F"/>
    <w:rsid w:val="00491F73"/>
    <w:rsid w:val="004A78DC"/>
    <w:rsid w:val="00533139"/>
    <w:rsid w:val="005347BA"/>
    <w:rsid w:val="0056750A"/>
    <w:rsid w:val="005802B8"/>
    <w:rsid w:val="0059188C"/>
    <w:rsid w:val="00595E05"/>
    <w:rsid w:val="005B5745"/>
    <w:rsid w:val="005F7A15"/>
    <w:rsid w:val="00601DD4"/>
    <w:rsid w:val="006027B2"/>
    <w:rsid w:val="0063251A"/>
    <w:rsid w:val="006401F7"/>
    <w:rsid w:val="00656A4E"/>
    <w:rsid w:val="006670E1"/>
    <w:rsid w:val="00680228"/>
    <w:rsid w:val="006C2BB8"/>
    <w:rsid w:val="006D0829"/>
    <w:rsid w:val="00716591"/>
    <w:rsid w:val="00755775"/>
    <w:rsid w:val="00767195"/>
    <w:rsid w:val="007848EC"/>
    <w:rsid w:val="00796239"/>
    <w:rsid w:val="007A29D1"/>
    <w:rsid w:val="007A5016"/>
    <w:rsid w:val="007B446D"/>
    <w:rsid w:val="00833EEF"/>
    <w:rsid w:val="00860147"/>
    <w:rsid w:val="00871F8F"/>
    <w:rsid w:val="008B1602"/>
    <w:rsid w:val="008C29E8"/>
    <w:rsid w:val="00951912"/>
    <w:rsid w:val="009B5B21"/>
    <w:rsid w:val="00A03576"/>
    <w:rsid w:val="00A31FF8"/>
    <w:rsid w:val="00A46DA3"/>
    <w:rsid w:val="00A60F29"/>
    <w:rsid w:val="00A66C12"/>
    <w:rsid w:val="00A82E67"/>
    <w:rsid w:val="00A92710"/>
    <w:rsid w:val="00AC5A52"/>
    <w:rsid w:val="00AC7F9A"/>
    <w:rsid w:val="00B24D68"/>
    <w:rsid w:val="00B264C7"/>
    <w:rsid w:val="00B62A25"/>
    <w:rsid w:val="00B7027C"/>
    <w:rsid w:val="00BA136B"/>
    <w:rsid w:val="00BA39F2"/>
    <w:rsid w:val="00BA639A"/>
    <w:rsid w:val="00BA6D91"/>
    <w:rsid w:val="00BB38CF"/>
    <w:rsid w:val="00BE1E09"/>
    <w:rsid w:val="00C0462A"/>
    <w:rsid w:val="00C0574B"/>
    <w:rsid w:val="00C24F40"/>
    <w:rsid w:val="00C33BB9"/>
    <w:rsid w:val="00CD739F"/>
    <w:rsid w:val="00DB041C"/>
    <w:rsid w:val="00DE5D3A"/>
    <w:rsid w:val="00DE645E"/>
    <w:rsid w:val="00DF49C2"/>
    <w:rsid w:val="00E272BD"/>
    <w:rsid w:val="00E3183A"/>
    <w:rsid w:val="00E44B60"/>
    <w:rsid w:val="00E52790"/>
    <w:rsid w:val="00E92458"/>
    <w:rsid w:val="00EA1413"/>
    <w:rsid w:val="00EF60C0"/>
    <w:rsid w:val="00F916BD"/>
    <w:rsid w:val="00FD23F1"/>
    <w:rsid w:val="00FD66D8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BDDD59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  <w:style w:type="table" w:styleId="TableGrid">
    <w:name w:val="Table Grid"/>
    <w:basedOn w:val="TableNormal"/>
    <w:uiPriority w:val="39"/>
    <w:rsid w:val="00BB3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7</Pages>
  <Words>186</Words>
  <Characters>10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Saad Ahmad</cp:lastModifiedBy>
  <cp:revision>71</cp:revision>
  <dcterms:created xsi:type="dcterms:W3CDTF">2021-06-28T04:54:00Z</dcterms:created>
  <dcterms:modified xsi:type="dcterms:W3CDTF">2021-07-16T18:39:00Z</dcterms:modified>
</cp:coreProperties>
</file>